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54AA7" w14:textId="77777777" w:rsidR="00B37902" w:rsidRDefault="00B37902" w:rsidP="00F4626D">
      <w:pPr>
        <w:pStyle w:val="Title"/>
        <w:spacing w:after="0" w:line="240" w:lineRule="auto"/>
      </w:pPr>
      <w:r>
        <w:t>AGENDA</w:t>
      </w:r>
    </w:p>
    <w:p w14:paraId="69131454" w14:textId="195996A7" w:rsidR="00EE2722" w:rsidRPr="006507D7" w:rsidRDefault="00D852B2" w:rsidP="00F4626D">
      <w:pPr>
        <w:pStyle w:val="Title"/>
        <w:spacing w:after="0" w:line="240" w:lineRule="auto"/>
      </w:pPr>
      <w:r w:rsidRPr="006507D7">
        <w:t xml:space="preserve"> Thornton Public Library</w:t>
      </w:r>
    </w:p>
    <w:p w14:paraId="1BFFC7EA" w14:textId="3B91EF7C" w:rsidR="00D852B2" w:rsidRPr="006507D7" w:rsidRDefault="00AA373B" w:rsidP="00F4626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507D7">
        <w:rPr>
          <w:rFonts w:ascii="Times New Roman" w:hAnsi="Times New Roman" w:cs="Times New Roman"/>
          <w:b/>
          <w:sz w:val="28"/>
          <w:szCs w:val="28"/>
        </w:rPr>
        <w:t>Wednesday</w:t>
      </w:r>
      <w:r w:rsidR="00C951CA" w:rsidRPr="006507D7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0B2A4B">
        <w:rPr>
          <w:rFonts w:ascii="Times New Roman" w:hAnsi="Times New Roman" w:cs="Times New Roman"/>
          <w:b/>
          <w:sz w:val="28"/>
          <w:szCs w:val="28"/>
        </w:rPr>
        <w:t>April 6</w:t>
      </w:r>
      <w:r w:rsidR="00004B4B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3E7BAE" w:rsidRPr="006507D7">
        <w:rPr>
          <w:rFonts w:ascii="Times New Roman" w:hAnsi="Times New Roman" w:cs="Times New Roman"/>
          <w:b/>
          <w:sz w:val="28"/>
          <w:szCs w:val="28"/>
        </w:rPr>
        <w:t>20</w:t>
      </w:r>
      <w:r w:rsidR="00D0361B">
        <w:rPr>
          <w:rFonts w:ascii="Times New Roman" w:hAnsi="Times New Roman" w:cs="Times New Roman"/>
          <w:b/>
          <w:sz w:val="28"/>
          <w:szCs w:val="28"/>
        </w:rPr>
        <w:t>2</w:t>
      </w:r>
      <w:r w:rsidR="00E46C2A">
        <w:rPr>
          <w:rFonts w:ascii="Times New Roman" w:hAnsi="Times New Roman" w:cs="Times New Roman"/>
          <w:b/>
          <w:sz w:val="28"/>
          <w:szCs w:val="28"/>
        </w:rPr>
        <w:t>2</w:t>
      </w:r>
    </w:p>
    <w:p w14:paraId="3EA516FA" w14:textId="1C9F05CA" w:rsidR="00D852B2" w:rsidRDefault="00371BCE" w:rsidP="00F4626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507D7">
        <w:rPr>
          <w:rFonts w:ascii="Times New Roman" w:hAnsi="Times New Roman" w:cs="Times New Roman"/>
          <w:b/>
          <w:sz w:val="28"/>
          <w:szCs w:val="28"/>
        </w:rPr>
        <w:t>3</w:t>
      </w:r>
      <w:r w:rsidR="00083454" w:rsidRPr="006507D7">
        <w:rPr>
          <w:rFonts w:ascii="Times New Roman" w:hAnsi="Times New Roman" w:cs="Times New Roman"/>
          <w:b/>
          <w:sz w:val="28"/>
          <w:szCs w:val="28"/>
        </w:rPr>
        <w:t>:</w:t>
      </w:r>
      <w:r w:rsidRPr="006507D7">
        <w:rPr>
          <w:rFonts w:ascii="Times New Roman" w:hAnsi="Times New Roman" w:cs="Times New Roman"/>
          <w:b/>
          <w:sz w:val="28"/>
          <w:szCs w:val="28"/>
        </w:rPr>
        <w:t>30</w:t>
      </w:r>
      <w:r w:rsidR="00D852B2" w:rsidRPr="006507D7">
        <w:rPr>
          <w:rFonts w:ascii="Times New Roman" w:hAnsi="Times New Roman" w:cs="Times New Roman"/>
          <w:b/>
          <w:sz w:val="28"/>
          <w:szCs w:val="28"/>
        </w:rPr>
        <w:t>pm</w:t>
      </w:r>
    </w:p>
    <w:p w14:paraId="1BADCA9C" w14:textId="77777777" w:rsidR="00B30EDF" w:rsidRPr="006507D7" w:rsidRDefault="00B30EDF" w:rsidP="00F4626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EE19E4C" w14:textId="030AA0F6" w:rsidR="00D852B2" w:rsidRPr="006507D7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507D7">
        <w:rPr>
          <w:rFonts w:ascii="Times New Roman" w:hAnsi="Times New Roman" w:cs="Times New Roman"/>
          <w:sz w:val="24"/>
          <w:szCs w:val="24"/>
        </w:rPr>
        <w:t>Call to Order</w:t>
      </w:r>
    </w:p>
    <w:p w14:paraId="4322B245" w14:textId="77777777" w:rsidR="00F4626D" w:rsidRDefault="00D852B2" w:rsidP="0056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507D7"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F4626D">
        <w:rPr>
          <w:rFonts w:ascii="Times New Roman" w:hAnsi="Times New Roman" w:cs="Times New Roman"/>
          <w:sz w:val="24"/>
          <w:szCs w:val="24"/>
        </w:rPr>
        <w:t>agenda</w:t>
      </w:r>
    </w:p>
    <w:p w14:paraId="6082BD4C" w14:textId="0BB15C8D" w:rsidR="00D852B2" w:rsidRDefault="00F4626D" w:rsidP="0056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m</w:t>
      </w:r>
      <w:r w:rsidR="00D852B2" w:rsidRPr="006507D7">
        <w:rPr>
          <w:rFonts w:ascii="Times New Roman" w:hAnsi="Times New Roman" w:cs="Times New Roman"/>
          <w:sz w:val="24"/>
          <w:szCs w:val="24"/>
        </w:rPr>
        <w:t xml:space="preserve">inutes from </w:t>
      </w:r>
      <w:r>
        <w:rPr>
          <w:rFonts w:ascii="Times New Roman" w:hAnsi="Times New Roman" w:cs="Times New Roman"/>
          <w:sz w:val="24"/>
          <w:szCs w:val="24"/>
        </w:rPr>
        <w:t>p</w:t>
      </w:r>
      <w:r w:rsidR="00D852B2" w:rsidRPr="006507D7">
        <w:rPr>
          <w:rFonts w:ascii="Times New Roman" w:hAnsi="Times New Roman" w:cs="Times New Roman"/>
          <w:sz w:val="24"/>
          <w:szCs w:val="24"/>
        </w:rPr>
        <w:t xml:space="preserve">revious </w:t>
      </w:r>
      <w:r>
        <w:rPr>
          <w:rFonts w:ascii="Times New Roman" w:hAnsi="Times New Roman" w:cs="Times New Roman"/>
          <w:sz w:val="24"/>
          <w:szCs w:val="24"/>
        </w:rPr>
        <w:t>m</w:t>
      </w:r>
      <w:r w:rsidR="00D852B2" w:rsidRPr="006507D7">
        <w:rPr>
          <w:rFonts w:ascii="Times New Roman" w:hAnsi="Times New Roman" w:cs="Times New Roman"/>
          <w:sz w:val="24"/>
          <w:szCs w:val="24"/>
        </w:rPr>
        <w:t>eeting</w:t>
      </w:r>
    </w:p>
    <w:p w14:paraId="7A848A75" w14:textId="09181D27" w:rsidR="00541B32" w:rsidRDefault="00541B32" w:rsidP="0056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spondence</w:t>
      </w:r>
    </w:p>
    <w:p w14:paraId="79815375" w14:textId="5722E13B" w:rsidR="00460B2B" w:rsidRDefault="00460B2B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</w:t>
      </w:r>
    </w:p>
    <w:p w14:paraId="702787F8" w14:textId="349B615C" w:rsidR="00460B2B" w:rsidRDefault="00460B2B" w:rsidP="0056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ial</w:t>
      </w:r>
    </w:p>
    <w:p w14:paraId="47F2D5EC" w14:textId="3DE3FAD3" w:rsidR="00460B2B" w:rsidRDefault="00460B2B" w:rsidP="0056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rary Director</w:t>
      </w:r>
    </w:p>
    <w:p w14:paraId="6E1A5249" w14:textId="549E243C" w:rsidR="000C02BD" w:rsidRDefault="000C02BD" w:rsidP="000C02BD">
      <w:pPr>
        <w:pStyle w:val="ListParagraph"/>
        <w:numPr>
          <w:ilvl w:val="2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Library Statistics</w:t>
      </w:r>
    </w:p>
    <w:p w14:paraId="1DE6392F" w14:textId="15339985" w:rsidR="00460B2B" w:rsidRDefault="00A761E2" w:rsidP="00B30EDF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rary/School Liaison</w:t>
      </w:r>
    </w:p>
    <w:p w14:paraId="0D16F4D5" w14:textId="4BE481BD" w:rsidR="00460B2B" w:rsidRPr="00460B2B" w:rsidRDefault="00460B2B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60B2B">
        <w:rPr>
          <w:rFonts w:ascii="Times New Roman" w:hAnsi="Times New Roman" w:cs="Times New Roman"/>
          <w:sz w:val="24"/>
          <w:szCs w:val="24"/>
        </w:rPr>
        <w:t xml:space="preserve">Review progress on </w:t>
      </w:r>
      <w:r w:rsidR="008E4776" w:rsidRPr="00460B2B">
        <w:rPr>
          <w:rFonts w:ascii="Times New Roman" w:hAnsi="Times New Roman" w:cs="Times New Roman"/>
          <w:sz w:val="24"/>
          <w:szCs w:val="24"/>
        </w:rPr>
        <w:t>Action Items</w:t>
      </w:r>
      <w:r w:rsidR="00BF106C" w:rsidRPr="00460B2B">
        <w:rPr>
          <w:rFonts w:ascii="Times New Roman" w:hAnsi="Times New Roman" w:cs="Times New Roman"/>
          <w:sz w:val="24"/>
          <w:szCs w:val="24"/>
        </w:rPr>
        <w:t xml:space="preserve"> </w:t>
      </w:r>
      <w:r w:rsidRPr="00460B2B">
        <w:rPr>
          <w:rFonts w:ascii="Times New Roman" w:hAnsi="Times New Roman" w:cs="Times New Roman"/>
          <w:sz w:val="24"/>
          <w:szCs w:val="24"/>
        </w:rPr>
        <w:t>and Directives</w:t>
      </w:r>
    </w:p>
    <w:p w14:paraId="560D5ACD" w14:textId="689D2A35" w:rsidR="00D852B2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60B2B">
        <w:rPr>
          <w:rFonts w:ascii="Times New Roman" w:hAnsi="Times New Roman" w:cs="Times New Roman"/>
          <w:bCs/>
          <w:sz w:val="24"/>
          <w:szCs w:val="24"/>
        </w:rPr>
        <w:t>Old Business</w:t>
      </w:r>
    </w:p>
    <w:p w14:paraId="70691C00" w14:textId="7D5837FC" w:rsidR="000B2A4B" w:rsidRDefault="000B2A4B" w:rsidP="000B2A4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redit card application</w:t>
      </w:r>
    </w:p>
    <w:p w14:paraId="3C68BA67" w14:textId="02FF1C27" w:rsidR="000B2A4B" w:rsidRDefault="000B2A4B" w:rsidP="000B2A4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D Printer curriculum packs</w:t>
      </w:r>
    </w:p>
    <w:p w14:paraId="0FE7B613" w14:textId="1935B3B8" w:rsidR="000B2A4B" w:rsidRDefault="000B2A4B" w:rsidP="000B2A4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amilySearch</w:t>
      </w:r>
    </w:p>
    <w:p w14:paraId="3C3C6692" w14:textId="38FB4EFD" w:rsidR="000B2A4B" w:rsidRDefault="000B2A4B" w:rsidP="000B2A4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uilding Committee</w:t>
      </w:r>
    </w:p>
    <w:p w14:paraId="1C120EE3" w14:textId="25CCDDDF" w:rsidR="000B2A4B" w:rsidRPr="00460B2B" w:rsidRDefault="000B2A4B" w:rsidP="000B2A4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greement with town and school</w:t>
      </w:r>
    </w:p>
    <w:p w14:paraId="120BA27C" w14:textId="0C51246C" w:rsidR="00A14210" w:rsidRPr="00460B2B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60B2B">
        <w:rPr>
          <w:rFonts w:ascii="Times New Roman" w:hAnsi="Times New Roman" w:cs="Times New Roman"/>
          <w:bCs/>
          <w:sz w:val="24"/>
          <w:szCs w:val="24"/>
        </w:rPr>
        <w:t xml:space="preserve">New </w:t>
      </w:r>
      <w:r w:rsidR="00A67023" w:rsidRPr="00460B2B">
        <w:rPr>
          <w:rFonts w:ascii="Times New Roman" w:hAnsi="Times New Roman" w:cs="Times New Roman"/>
          <w:bCs/>
          <w:sz w:val="24"/>
          <w:szCs w:val="24"/>
        </w:rPr>
        <w:t>Business</w:t>
      </w:r>
    </w:p>
    <w:p w14:paraId="2033A1F0" w14:textId="6E6A340D" w:rsidR="002E18AC" w:rsidRDefault="002E18AC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56212D">
        <w:rPr>
          <w:rFonts w:ascii="Times New Roman" w:hAnsi="Times New Roman" w:cs="Times New Roman"/>
          <w:bCs/>
          <w:sz w:val="24"/>
          <w:szCs w:val="24"/>
        </w:rPr>
        <w:t>Announcements</w:t>
      </w:r>
    </w:p>
    <w:p w14:paraId="7B5BC5B0" w14:textId="39E37C29" w:rsidR="004D23F4" w:rsidRPr="004D23F4" w:rsidRDefault="004D23F4" w:rsidP="004D23F4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Comment </w:t>
      </w:r>
    </w:p>
    <w:p w14:paraId="4F4014E8" w14:textId="3AA2E006" w:rsidR="003E77A6" w:rsidRPr="0056212D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56212D">
        <w:rPr>
          <w:rFonts w:ascii="Times New Roman" w:hAnsi="Times New Roman" w:cs="Times New Roman"/>
          <w:bCs/>
          <w:sz w:val="24"/>
          <w:szCs w:val="24"/>
        </w:rPr>
        <w:t xml:space="preserve">Nonpublic Session pursuant to RSA 91-A:3 </w:t>
      </w:r>
      <w:r w:rsidR="00E46C2A">
        <w:rPr>
          <w:rFonts w:ascii="Times New Roman" w:hAnsi="Times New Roman" w:cs="Times New Roman"/>
          <w:bCs/>
          <w:sz w:val="24"/>
          <w:szCs w:val="24"/>
        </w:rPr>
        <w:t>(II) as needed</w:t>
      </w:r>
    </w:p>
    <w:p w14:paraId="672FF897" w14:textId="0A08220E" w:rsidR="00BA0CE0" w:rsidRPr="0056212D" w:rsidRDefault="005102DE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56212D">
        <w:rPr>
          <w:rFonts w:ascii="Times New Roman" w:hAnsi="Times New Roman" w:cs="Times New Roman"/>
          <w:bCs/>
          <w:sz w:val="24"/>
          <w:szCs w:val="24"/>
        </w:rPr>
        <w:t xml:space="preserve">Schedule Next </w:t>
      </w:r>
      <w:r w:rsidR="00E46C2A">
        <w:rPr>
          <w:rFonts w:ascii="Times New Roman" w:hAnsi="Times New Roman" w:cs="Times New Roman"/>
          <w:bCs/>
          <w:sz w:val="24"/>
          <w:szCs w:val="24"/>
        </w:rPr>
        <w:t>Meeting</w:t>
      </w:r>
      <w:r w:rsidRPr="0056212D">
        <w:rPr>
          <w:rFonts w:ascii="Times New Roman" w:hAnsi="Times New Roman" w:cs="Times New Roman"/>
          <w:bCs/>
          <w:sz w:val="24"/>
          <w:szCs w:val="24"/>
        </w:rPr>
        <w:t>, Post Meeting Notice</w:t>
      </w:r>
    </w:p>
    <w:p w14:paraId="497A2555" w14:textId="57912B19" w:rsidR="008E4776" w:rsidRPr="0056212D" w:rsidRDefault="00D852B2" w:rsidP="005621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sz w:val="28"/>
          <w:szCs w:val="28"/>
        </w:rPr>
      </w:pPr>
      <w:r w:rsidRPr="0056212D">
        <w:rPr>
          <w:rFonts w:ascii="Times New Roman" w:hAnsi="Times New Roman" w:cs="Times New Roman"/>
          <w:bCs/>
          <w:sz w:val="24"/>
          <w:szCs w:val="24"/>
        </w:rPr>
        <w:t>Adjourn</w:t>
      </w:r>
      <w:r w:rsidR="002E18AC" w:rsidRPr="0056212D">
        <w:rPr>
          <w:rFonts w:ascii="Times New Roman" w:hAnsi="Times New Roman" w:cs="Times New Roman"/>
          <w:bCs/>
          <w:sz w:val="24"/>
          <w:szCs w:val="24"/>
        </w:rPr>
        <w:t>ment</w:t>
      </w:r>
      <w:r w:rsidRPr="0056212D">
        <w:rPr>
          <w:rFonts w:ascii="Times New Roman" w:hAnsi="Times New Roman" w:cs="Times New Roman"/>
          <w:bCs/>
          <w:sz w:val="24"/>
          <w:szCs w:val="24"/>
        </w:rPr>
        <w:tab/>
      </w:r>
      <w:r w:rsidRPr="0056212D">
        <w:rPr>
          <w:rFonts w:ascii="Times New Roman" w:hAnsi="Times New Roman" w:cs="Times New Roman"/>
          <w:bCs/>
          <w:sz w:val="28"/>
          <w:szCs w:val="28"/>
        </w:rPr>
        <w:tab/>
      </w:r>
      <w:r w:rsidR="0099143A" w:rsidRPr="0056212D">
        <w:rPr>
          <w:rFonts w:ascii="Times New Roman" w:hAnsi="Times New Roman" w:cs="Times New Roman"/>
          <w:bCs/>
          <w:sz w:val="28"/>
          <w:szCs w:val="28"/>
        </w:rPr>
        <w:t xml:space="preserve">                                                        </w:t>
      </w:r>
    </w:p>
    <w:sectPr w:rsidR="008E4776" w:rsidRPr="0056212D" w:rsidSect="00626E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95C"/>
    <w:multiLevelType w:val="hybridMultilevel"/>
    <w:tmpl w:val="94CE3298"/>
    <w:lvl w:ilvl="0" w:tplc="82D8303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9C90D9B"/>
    <w:multiLevelType w:val="hybridMultilevel"/>
    <w:tmpl w:val="9C6EA0E8"/>
    <w:lvl w:ilvl="0" w:tplc="FC90A5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F617C"/>
    <w:multiLevelType w:val="hybridMultilevel"/>
    <w:tmpl w:val="E3780DC8"/>
    <w:lvl w:ilvl="0" w:tplc="ADFACA14">
      <w:start w:val="1"/>
      <w:numFmt w:val="upperLetter"/>
      <w:lvlText w:val="%1."/>
      <w:lvlJc w:val="left"/>
      <w:pPr>
        <w:ind w:left="207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2B1C43"/>
    <w:multiLevelType w:val="hybridMultilevel"/>
    <w:tmpl w:val="4290F30A"/>
    <w:lvl w:ilvl="0" w:tplc="76D2D934">
      <w:start w:val="1"/>
      <w:numFmt w:val="upp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4440DA"/>
    <w:multiLevelType w:val="hybridMultilevel"/>
    <w:tmpl w:val="F4B0AFF2"/>
    <w:lvl w:ilvl="0" w:tplc="CE02B2B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F97215"/>
    <w:multiLevelType w:val="hybridMultilevel"/>
    <w:tmpl w:val="373667E2"/>
    <w:lvl w:ilvl="0" w:tplc="6870327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1A315E2"/>
    <w:multiLevelType w:val="hybridMultilevel"/>
    <w:tmpl w:val="57C81308"/>
    <w:lvl w:ilvl="0" w:tplc="A0D235C6">
      <w:start w:val="1"/>
      <w:numFmt w:val="upperLetter"/>
      <w:lvlText w:val="%1."/>
      <w:lvlJc w:val="left"/>
      <w:pPr>
        <w:ind w:left="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7" w15:restartNumberingAfterBreak="0">
    <w:nsid w:val="23A654BA"/>
    <w:multiLevelType w:val="hybridMultilevel"/>
    <w:tmpl w:val="598A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B0969"/>
    <w:multiLevelType w:val="hybridMultilevel"/>
    <w:tmpl w:val="DECA95B0"/>
    <w:lvl w:ilvl="0" w:tplc="3A54358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F287D7C"/>
    <w:multiLevelType w:val="hybridMultilevel"/>
    <w:tmpl w:val="7CA2D9D4"/>
    <w:lvl w:ilvl="0" w:tplc="8B360A74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91B1B80"/>
    <w:multiLevelType w:val="hybridMultilevel"/>
    <w:tmpl w:val="E2AEEB72"/>
    <w:lvl w:ilvl="0" w:tplc="D598C7B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D5E0D1A"/>
    <w:multiLevelType w:val="hybridMultilevel"/>
    <w:tmpl w:val="95DE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26F57"/>
    <w:multiLevelType w:val="hybridMultilevel"/>
    <w:tmpl w:val="C142A6C2"/>
    <w:lvl w:ilvl="0" w:tplc="3086EB34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0"/>
  </w:num>
  <w:num w:numId="5">
    <w:abstractNumId w:val="2"/>
  </w:num>
  <w:num w:numId="6">
    <w:abstractNumId w:val="3"/>
  </w:num>
  <w:num w:numId="7">
    <w:abstractNumId w:val="10"/>
  </w:num>
  <w:num w:numId="8">
    <w:abstractNumId w:val="5"/>
  </w:num>
  <w:num w:numId="9">
    <w:abstractNumId w:val="12"/>
  </w:num>
  <w:num w:numId="10">
    <w:abstractNumId w:val="6"/>
  </w:num>
  <w:num w:numId="11">
    <w:abstractNumId w:val="9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7YwMjQ2tDCyMDNU0lEKTi0uzszPAykwrgUAguX9qywAAAA="/>
  </w:docVars>
  <w:rsids>
    <w:rsidRoot w:val="00D852B2"/>
    <w:rsid w:val="00004B4B"/>
    <w:rsid w:val="0006571F"/>
    <w:rsid w:val="0007254D"/>
    <w:rsid w:val="000731D3"/>
    <w:rsid w:val="00083454"/>
    <w:rsid w:val="000B2A4B"/>
    <w:rsid w:val="000B66F1"/>
    <w:rsid w:val="000C02BD"/>
    <w:rsid w:val="000F4BCC"/>
    <w:rsid w:val="000F62EB"/>
    <w:rsid w:val="00106EB0"/>
    <w:rsid w:val="001201AB"/>
    <w:rsid w:val="00152801"/>
    <w:rsid w:val="00163708"/>
    <w:rsid w:val="00183A43"/>
    <w:rsid w:val="001A1DCC"/>
    <w:rsid w:val="001A2862"/>
    <w:rsid w:val="001B1874"/>
    <w:rsid w:val="001B5211"/>
    <w:rsid w:val="001C1387"/>
    <w:rsid w:val="001C79FC"/>
    <w:rsid w:val="001E230C"/>
    <w:rsid w:val="001F5DB0"/>
    <w:rsid w:val="001F749B"/>
    <w:rsid w:val="002016D6"/>
    <w:rsid w:val="00213F07"/>
    <w:rsid w:val="00227E3E"/>
    <w:rsid w:val="00260FE6"/>
    <w:rsid w:val="00272C1F"/>
    <w:rsid w:val="00272E00"/>
    <w:rsid w:val="00287AA9"/>
    <w:rsid w:val="0029551C"/>
    <w:rsid w:val="002A3D8C"/>
    <w:rsid w:val="002A5519"/>
    <w:rsid w:val="002A7AA3"/>
    <w:rsid w:val="002C7B73"/>
    <w:rsid w:val="002E18AC"/>
    <w:rsid w:val="003000C4"/>
    <w:rsid w:val="00303B78"/>
    <w:rsid w:val="00330020"/>
    <w:rsid w:val="00341851"/>
    <w:rsid w:val="00371BCE"/>
    <w:rsid w:val="00371CD0"/>
    <w:rsid w:val="0037361A"/>
    <w:rsid w:val="00375CF5"/>
    <w:rsid w:val="0037794E"/>
    <w:rsid w:val="00380067"/>
    <w:rsid w:val="003C0983"/>
    <w:rsid w:val="003C2250"/>
    <w:rsid w:val="003C28F7"/>
    <w:rsid w:val="003D4143"/>
    <w:rsid w:val="003D6A83"/>
    <w:rsid w:val="003E5708"/>
    <w:rsid w:val="003E77A6"/>
    <w:rsid w:val="003E7BAE"/>
    <w:rsid w:val="003F2C08"/>
    <w:rsid w:val="004002CC"/>
    <w:rsid w:val="00426679"/>
    <w:rsid w:val="004267EE"/>
    <w:rsid w:val="00426882"/>
    <w:rsid w:val="0044494F"/>
    <w:rsid w:val="00453C6A"/>
    <w:rsid w:val="00460B2B"/>
    <w:rsid w:val="00460F74"/>
    <w:rsid w:val="00462450"/>
    <w:rsid w:val="00477A79"/>
    <w:rsid w:val="004D16E8"/>
    <w:rsid w:val="004D23F4"/>
    <w:rsid w:val="005102DE"/>
    <w:rsid w:val="00517C11"/>
    <w:rsid w:val="00534B01"/>
    <w:rsid w:val="00537B87"/>
    <w:rsid w:val="0054048C"/>
    <w:rsid w:val="00541B32"/>
    <w:rsid w:val="00556D30"/>
    <w:rsid w:val="00560970"/>
    <w:rsid w:val="0056212D"/>
    <w:rsid w:val="00590F8D"/>
    <w:rsid w:val="00591FF1"/>
    <w:rsid w:val="00592170"/>
    <w:rsid w:val="005A1F89"/>
    <w:rsid w:val="005A57DF"/>
    <w:rsid w:val="005B3D75"/>
    <w:rsid w:val="005B5C15"/>
    <w:rsid w:val="005B61C3"/>
    <w:rsid w:val="005C2653"/>
    <w:rsid w:val="005C2FD6"/>
    <w:rsid w:val="005D1239"/>
    <w:rsid w:val="005D5EF2"/>
    <w:rsid w:val="005D6ADF"/>
    <w:rsid w:val="00610401"/>
    <w:rsid w:val="00626E5B"/>
    <w:rsid w:val="006273A3"/>
    <w:rsid w:val="006507D7"/>
    <w:rsid w:val="0065612A"/>
    <w:rsid w:val="00665A06"/>
    <w:rsid w:val="00683B24"/>
    <w:rsid w:val="006A6B60"/>
    <w:rsid w:val="006B3BB1"/>
    <w:rsid w:val="00712B88"/>
    <w:rsid w:val="00737291"/>
    <w:rsid w:val="00744FD9"/>
    <w:rsid w:val="00755B72"/>
    <w:rsid w:val="007913B7"/>
    <w:rsid w:val="007940EB"/>
    <w:rsid w:val="007977E0"/>
    <w:rsid w:val="007A66C9"/>
    <w:rsid w:val="007B2A79"/>
    <w:rsid w:val="007B37DC"/>
    <w:rsid w:val="007C5C59"/>
    <w:rsid w:val="007C6BA6"/>
    <w:rsid w:val="007C72B0"/>
    <w:rsid w:val="007D5C00"/>
    <w:rsid w:val="007D6D5D"/>
    <w:rsid w:val="007D7DC2"/>
    <w:rsid w:val="007E5952"/>
    <w:rsid w:val="007F16E5"/>
    <w:rsid w:val="007F19FE"/>
    <w:rsid w:val="00850B20"/>
    <w:rsid w:val="0085130C"/>
    <w:rsid w:val="00860329"/>
    <w:rsid w:val="008671A7"/>
    <w:rsid w:val="008B01E3"/>
    <w:rsid w:val="008C30EE"/>
    <w:rsid w:val="008D4275"/>
    <w:rsid w:val="008E1423"/>
    <w:rsid w:val="008E2EE4"/>
    <w:rsid w:val="008E4776"/>
    <w:rsid w:val="008E7889"/>
    <w:rsid w:val="008F2BF7"/>
    <w:rsid w:val="008F5F2E"/>
    <w:rsid w:val="008F679A"/>
    <w:rsid w:val="00925274"/>
    <w:rsid w:val="00926CAC"/>
    <w:rsid w:val="00935421"/>
    <w:rsid w:val="009468BB"/>
    <w:rsid w:val="0099143A"/>
    <w:rsid w:val="009A1B80"/>
    <w:rsid w:val="009C7521"/>
    <w:rsid w:val="009E548E"/>
    <w:rsid w:val="009E5977"/>
    <w:rsid w:val="009E5C22"/>
    <w:rsid w:val="009F0619"/>
    <w:rsid w:val="00A07D4A"/>
    <w:rsid w:val="00A12404"/>
    <w:rsid w:val="00A13532"/>
    <w:rsid w:val="00A14210"/>
    <w:rsid w:val="00A267A9"/>
    <w:rsid w:val="00A31289"/>
    <w:rsid w:val="00A41D24"/>
    <w:rsid w:val="00A4389A"/>
    <w:rsid w:val="00A61B32"/>
    <w:rsid w:val="00A67023"/>
    <w:rsid w:val="00A73ED2"/>
    <w:rsid w:val="00A761E2"/>
    <w:rsid w:val="00A83091"/>
    <w:rsid w:val="00AA07F6"/>
    <w:rsid w:val="00AA373B"/>
    <w:rsid w:val="00AA5E17"/>
    <w:rsid w:val="00AE456B"/>
    <w:rsid w:val="00AE4901"/>
    <w:rsid w:val="00AF763E"/>
    <w:rsid w:val="00B078D8"/>
    <w:rsid w:val="00B30EDF"/>
    <w:rsid w:val="00B37902"/>
    <w:rsid w:val="00B454A1"/>
    <w:rsid w:val="00B506E5"/>
    <w:rsid w:val="00B81971"/>
    <w:rsid w:val="00B82532"/>
    <w:rsid w:val="00B96153"/>
    <w:rsid w:val="00BA0CE0"/>
    <w:rsid w:val="00BA40BC"/>
    <w:rsid w:val="00BD564D"/>
    <w:rsid w:val="00BD61D5"/>
    <w:rsid w:val="00BF01E4"/>
    <w:rsid w:val="00BF106C"/>
    <w:rsid w:val="00C10E78"/>
    <w:rsid w:val="00C11CE3"/>
    <w:rsid w:val="00C13C11"/>
    <w:rsid w:val="00C177D0"/>
    <w:rsid w:val="00C20B0F"/>
    <w:rsid w:val="00C522DA"/>
    <w:rsid w:val="00C73383"/>
    <w:rsid w:val="00C74590"/>
    <w:rsid w:val="00C81A1C"/>
    <w:rsid w:val="00C93ABC"/>
    <w:rsid w:val="00C951CA"/>
    <w:rsid w:val="00CA3232"/>
    <w:rsid w:val="00CA7194"/>
    <w:rsid w:val="00CB5FFE"/>
    <w:rsid w:val="00CB6FD0"/>
    <w:rsid w:val="00CD610C"/>
    <w:rsid w:val="00CE646D"/>
    <w:rsid w:val="00CF2F9F"/>
    <w:rsid w:val="00CF379F"/>
    <w:rsid w:val="00CF4E8C"/>
    <w:rsid w:val="00D0085A"/>
    <w:rsid w:val="00D0361B"/>
    <w:rsid w:val="00D0448D"/>
    <w:rsid w:val="00D3178F"/>
    <w:rsid w:val="00D35453"/>
    <w:rsid w:val="00D45875"/>
    <w:rsid w:val="00D57026"/>
    <w:rsid w:val="00D852B2"/>
    <w:rsid w:val="00D86ECA"/>
    <w:rsid w:val="00D95EBE"/>
    <w:rsid w:val="00DB20E9"/>
    <w:rsid w:val="00DC0736"/>
    <w:rsid w:val="00DC10D9"/>
    <w:rsid w:val="00E07270"/>
    <w:rsid w:val="00E07815"/>
    <w:rsid w:val="00E2521D"/>
    <w:rsid w:val="00E25967"/>
    <w:rsid w:val="00E31443"/>
    <w:rsid w:val="00E31971"/>
    <w:rsid w:val="00E430C6"/>
    <w:rsid w:val="00E4337C"/>
    <w:rsid w:val="00E46C2A"/>
    <w:rsid w:val="00E53246"/>
    <w:rsid w:val="00E57897"/>
    <w:rsid w:val="00E57D39"/>
    <w:rsid w:val="00E66C8E"/>
    <w:rsid w:val="00E73452"/>
    <w:rsid w:val="00E90C67"/>
    <w:rsid w:val="00E92B08"/>
    <w:rsid w:val="00E92C95"/>
    <w:rsid w:val="00EC263F"/>
    <w:rsid w:val="00EE11C2"/>
    <w:rsid w:val="00EE2722"/>
    <w:rsid w:val="00EE3299"/>
    <w:rsid w:val="00EE64B0"/>
    <w:rsid w:val="00F013AA"/>
    <w:rsid w:val="00F34B70"/>
    <w:rsid w:val="00F41B96"/>
    <w:rsid w:val="00F42933"/>
    <w:rsid w:val="00F4626D"/>
    <w:rsid w:val="00F76769"/>
    <w:rsid w:val="00F95E2F"/>
    <w:rsid w:val="00FB0B46"/>
    <w:rsid w:val="00FB2DEC"/>
    <w:rsid w:val="00FC42BF"/>
    <w:rsid w:val="00FC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C489D"/>
  <w15:chartTrackingRefBased/>
  <w15:docId w15:val="{6F72599E-2AFB-492A-81ED-C1EB1743C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52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A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A83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794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794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0448D"/>
    <w:pPr>
      <w:jc w:val="center"/>
    </w:pPr>
    <w:rPr>
      <w:rFonts w:ascii="Times New Roman" w:hAnsi="Times New Roman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0448D"/>
    <w:rPr>
      <w:rFonts w:ascii="Times New Roman" w:hAnsi="Times New Roman" w:cs="Times New Roman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nton Public Library</dc:creator>
  <cp:keywords/>
  <dc:description/>
  <cp:lastModifiedBy>Diane Gravel</cp:lastModifiedBy>
  <cp:revision>4</cp:revision>
  <cp:lastPrinted>2019-09-09T19:21:00Z</cp:lastPrinted>
  <dcterms:created xsi:type="dcterms:W3CDTF">2022-04-04T21:00:00Z</dcterms:created>
  <dcterms:modified xsi:type="dcterms:W3CDTF">2022-04-04T21:07:00Z</dcterms:modified>
</cp:coreProperties>
</file>